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2002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CHUNNA MANDI BRANCH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